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CE9C7" w14:textId="63D00218" w:rsidR="00602839" w:rsidRDefault="00CA087A" w:rsidP="000356B1">
      <w:pPr>
        <w:spacing w:after="0" w:line="240" w:lineRule="auto"/>
        <w:rPr>
          <w:b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75E739" wp14:editId="6117E1A8">
            <wp:simplePos x="0" y="0"/>
            <wp:positionH relativeFrom="column">
              <wp:posOffset>0</wp:posOffset>
            </wp:positionH>
            <wp:positionV relativeFrom="paragraph">
              <wp:posOffset>120015</wp:posOffset>
            </wp:positionV>
            <wp:extent cx="1904365" cy="681990"/>
            <wp:effectExtent l="0" t="0" r="0" b="3810"/>
            <wp:wrapSquare wrapText="bothSides"/>
            <wp:docPr id="4" name="Picture 4" descr="MSU Texa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SU Texas Logo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4365" cy="68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2839">
        <w:rPr>
          <w:b/>
          <w:sz w:val="36"/>
          <w:szCs w:val="36"/>
        </w:rPr>
        <w:t>Midwestern State University</w:t>
      </w:r>
      <w:r w:rsidR="007D38FA">
        <w:rPr>
          <w:b/>
          <w:sz w:val="36"/>
          <w:szCs w:val="36"/>
        </w:rPr>
        <w:t xml:space="preserve"> Texas</w:t>
      </w:r>
    </w:p>
    <w:p w14:paraId="32175FA0" w14:textId="77777777" w:rsidR="00CA087A" w:rsidRDefault="00602839" w:rsidP="00CA087A">
      <w:pPr>
        <w:spacing w:after="0" w:line="240" w:lineRule="auto"/>
        <w:rPr>
          <w:b/>
          <w:sz w:val="32"/>
          <w:szCs w:val="32"/>
        </w:rPr>
      </w:pPr>
      <w:r w:rsidRPr="00602839">
        <w:rPr>
          <w:b/>
          <w:sz w:val="32"/>
          <w:szCs w:val="32"/>
        </w:rPr>
        <w:t xml:space="preserve">Information </w:t>
      </w:r>
      <w:r w:rsidR="006202E0">
        <w:rPr>
          <w:b/>
          <w:sz w:val="32"/>
          <w:szCs w:val="32"/>
        </w:rPr>
        <w:t>Technology</w:t>
      </w:r>
      <w:r w:rsidRPr="00602839">
        <w:rPr>
          <w:b/>
          <w:sz w:val="32"/>
          <w:szCs w:val="32"/>
        </w:rPr>
        <w:t xml:space="preserve"> Advisory Committee</w:t>
      </w:r>
    </w:p>
    <w:p w14:paraId="06019C19" w14:textId="59D81943" w:rsidR="00CA087A" w:rsidRDefault="006B5B2E" w:rsidP="00CA087A">
      <w:pPr>
        <w:spacing w:after="0" w:line="240" w:lineRule="auto"/>
        <w:rPr>
          <w:b/>
          <w:sz w:val="32"/>
          <w:szCs w:val="32"/>
        </w:rPr>
      </w:pPr>
      <w:r>
        <w:rPr>
          <w:sz w:val="24"/>
          <w:szCs w:val="24"/>
        </w:rPr>
        <w:t xml:space="preserve">Friday </w:t>
      </w:r>
      <w:r w:rsidR="007967DC">
        <w:rPr>
          <w:sz w:val="24"/>
          <w:szCs w:val="24"/>
        </w:rPr>
        <w:t>October 11</w:t>
      </w:r>
      <w:r w:rsidR="007967DC" w:rsidRPr="007967DC">
        <w:rPr>
          <w:sz w:val="24"/>
          <w:szCs w:val="24"/>
          <w:vertAlign w:val="superscript"/>
        </w:rPr>
        <w:t>th</w:t>
      </w:r>
      <w:r w:rsidR="00EF2A3E">
        <w:rPr>
          <w:sz w:val="24"/>
          <w:szCs w:val="24"/>
        </w:rPr>
        <w:t xml:space="preserve"> 20</w:t>
      </w:r>
      <w:r w:rsidR="007967DC">
        <w:rPr>
          <w:sz w:val="24"/>
          <w:szCs w:val="24"/>
        </w:rPr>
        <w:t>19</w:t>
      </w:r>
      <w:r w:rsidR="00B90933">
        <w:rPr>
          <w:sz w:val="24"/>
          <w:szCs w:val="24"/>
        </w:rPr>
        <w:t>, 2:00 pm</w:t>
      </w:r>
    </w:p>
    <w:p w14:paraId="703B7608" w14:textId="39757279" w:rsidR="00602839" w:rsidRPr="00CA087A" w:rsidRDefault="007F3682" w:rsidP="00326C53">
      <w:pPr>
        <w:spacing w:after="0" w:line="240" w:lineRule="auto"/>
        <w:rPr>
          <w:b/>
          <w:sz w:val="32"/>
          <w:szCs w:val="32"/>
        </w:rPr>
      </w:pPr>
      <w:r>
        <w:rPr>
          <w:sz w:val="24"/>
          <w:szCs w:val="24"/>
        </w:rPr>
        <w:t>Locatio</w:t>
      </w:r>
      <w:r w:rsidR="00EF2A3E">
        <w:rPr>
          <w:sz w:val="24"/>
          <w:szCs w:val="24"/>
        </w:rPr>
        <w:t xml:space="preserve">n: Clark Student Center </w:t>
      </w:r>
      <w:r w:rsidR="007967DC">
        <w:rPr>
          <w:sz w:val="24"/>
          <w:szCs w:val="24"/>
        </w:rPr>
        <w:t>Cheyenne Room</w:t>
      </w:r>
    </w:p>
    <w:p w14:paraId="342BF277" w14:textId="77777777" w:rsidR="00602839" w:rsidRDefault="00602839" w:rsidP="00602839">
      <w:pPr>
        <w:spacing w:after="0" w:line="240" w:lineRule="auto"/>
      </w:pPr>
    </w:p>
    <w:p w14:paraId="3BD44D54" w14:textId="77777777" w:rsidR="00864559" w:rsidRDefault="00864559" w:rsidP="00B90933">
      <w:pPr>
        <w:spacing w:after="0" w:line="240" w:lineRule="auto"/>
        <w:jc w:val="center"/>
        <w:rPr>
          <w:b/>
          <w:sz w:val="28"/>
          <w:szCs w:val="28"/>
        </w:rPr>
      </w:pPr>
    </w:p>
    <w:p w14:paraId="767A3A51" w14:textId="0098ECFD" w:rsidR="0028720F" w:rsidRPr="00B90933" w:rsidRDefault="0028720F" w:rsidP="00B90933">
      <w:pPr>
        <w:spacing w:after="0" w:line="240" w:lineRule="auto"/>
        <w:jc w:val="center"/>
        <w:rPr>
          <w:b/>
          <w:sz w:val="28"/>
          <w:szCs w:val="28"/>
        </w:rPr>
      </w:pPr>
      <w:r w:rsidRPr="000D7589">
        <w:rPr>
          <w:b/>
          <w:sz w:val="28"/>
          <w:szCs w:val="28"/>
        </w:rPr>
        <w:t>Meeting Agenda</w:t>
      </w:r>
    </w:p>
    <w:p w14:paraId="4A1C21FF" w14:textId="198874FA" w:rsidR="0028720F" w:rsidRDefault="0028720F" w:rsidP="0028720F">
      <w:pPr>
        <w:spacing w:after="0" w:line="240" w:lineRule="auto"/>
        <w:jc w:val="center"/>
        <w:rPr>
          <w:sz w:val="24"/>
          <w:szCs w:val="24"/>
        </w:rPr>
      </w:pPr>
    </w:p>
    <w:p w14:paraId="0EED7A44" w14:textId="77777777" w:rsidR="00561B2E" w:rsidRPr="000D7589" w:rsidRDefault="00561B2E" w:rsidP="0028720F">
      <w:pPr>
        <w:spacing w:after="0" w:line="240" w:lineRule="auto"/>
        <w:jc w:val="center"/>
        <w:rPr>
          <w:sz w:val="24"/>
          <w:szCs w:val="24"/>
        </w:rPr>
      </w:pPr>
    </w:p>
    <w:p w14:paraId="25A405CE" w14:textId="291E4ADE" w:rsidR="0028720F" w:rsidRPr="00B23D61" w:rsidRDefault="00B23D61" w:rsidP="00B23D61">
      <w:pPr>
        <w:numPr>
          <w:ilvl w:val="0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Welcome </w:t>
      </w:r>
      <w:r w:rsidR="0028720F" w:rsidRPr="00B23D61">
        <w:rPr>
          <w:rFonts w:eastAsia="Times New Roman"/>
          <w:sz w:val="24"/>
          <w:szCs w:val="24"/>
        </w:rPr>
        <w:br/>
      </w:r>
    </w:p>
    <w:p w14:paraId="6B352123" w14:textId="77777777" w:rsidR="007967DC" w:rsidRDefault="00214376" w:rsidP="00C20001">
      <w:pPr>
        <w:numPr>
          <w:ilvl w:val="0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formation Security</w:t>
      </w:r>
      <w:r w:rsidR="00DE5A7F">
        <w:rPr>
          <w:rFonts w:eastAsia="Times New Roman"/>
          <w:sz w:val="24"/>
          <w:szCs w:val="24"/>
        </w:rPr>
        <w:t xml:space="preserve"> </w:t>
      </w:r>
    </w:p>
    <w:p w14:paraId="0D7E7860" w14:textId="1D75E0FC" w:rsidR="00D4045E" w:rsidRPr="00C20001" w:rsidRDefault="007967DC" w:rsidP="007967DC">
      <w:pPr>
        <w:numPr>
          <w:ilvl w:val="1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ational Cybersecurity Awareness Month</w:t>
      </w:r>
      <w:r w:rsidR="0028720F" w:rsidRPr="00C20001">
        <w:rPr>
          <w:rFonts w:eastAsia="Times New Roman"/>
          <w:sz w:val="24"/>
          <w:szCs w:val="24"/>
        </w:rPr>
        <w:br/>
      </w:r>
    </w:p>
    <w:p w14:paraId="31766233" w14:textId="62609391" w:rsidR="00A00A8F" w:rsidRDefault="00A00A8F" w:rsidP="00A00A8F">
      <w:pPr>
        <w:numPr>
          <w:ilvl w:val="0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</w:t>
      </w:r>
      <w:r w:rsidR="007967DC">
        <w:rPr>
          <w:rFonts w:eastAsia="Times New Roman"/>
          <w:sz w:val="24"/>
          <w:szCs w:val="24"/>
        </w:rPr>
        <w:t>nformation Technology</w:t>
      </w:r>
      <w:r>
        <w:rPr>
          <w:rFonts w:eastAsia="Times New Roman"/>
          <w:sz w:val="24"/>
          <w:szCs w:val="24"/>
        </w:rPr>
        <w:t xml:space="preserve"> </w:t>
      </w:r>
    </w:p>
    <w:p w14:paraId="50CB9194" w14:textId="514A25A6" w:rsidR="00A00A8F" w:rsidRDefault="007967DC" w:rsidP="00A00A8F">
      <w:pPr>
        <w:numPr>
          <w:ilvl w:val="1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Facility </w:t>
      </w:r>
      <w:r w:rsidR="00FA408B">
        <w:rPr>
          <w:rFonts w:eastAsia="Times New Roman"/>
          <w:sz w:val="24"/>
          <w:szCs w:val="24"/>
        </w:rPr>
        <w:t xml:space="preserve">IT </w:t>
      </w:r>
      <w:r>
        <w:rPr>
          <w:rFonts w:eastAsia="Times New Roman"/>
          <w:sz w:val="24"/>
          <w:szCs w:val="24"/>
        </w:rPr>
        <w:t>Updates</w:t>
      </w:r>
    </w:p>
    <w:p w14:paraId="6D7F5A44" w14:textId="3FF4BA2F" w:rsidR="00A00A8F" w:rsidRDefault="007967DC" w:rsidP="00A00A8F">
      <w:pPr>
        <w:numPr>
          <w:ilvl w:val="1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ject Updates</w:t>
      </w:r>
    </w:p>
    <w:p w14:paraId="14037DAC" w14:textId="081E3575" w:rsidR="00A00A8F" w:rsidRDefault="007967DC" w:rsidP="00A00A8F">
      <w:pPr>
        <w:numPr>
          <w:ilvl w:val="1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andwidth Utilization</w:t>
      </w:r>
    </w:p>
    <w:p w14:paraId="09F576EA" w14:textId="4F76BEF4" w:rsidR="007967DC" w:rsidRPr="00A00A8F" w:rsidRDefault="007967DC" w:rsidP="00A00A8F">
      <w:pPr>
        <w:numPr>
          <w:ilvl w:val="1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T Organizational Changes</w:t>
      </w:r>
    </w:p>
    <w:p w14:paraId="68FEE8F4" w14:textId="77777777" w:rsidR="00156A46" w:rsidRPr="0092263C" w:rsidRDefault="00156A46" w:rsidP="00156A46">
      <w:pPr>
        <w:spacing w:after="0" w:line="240" w:lineRule="auto"/>
        <w:rPr>
          <w:rFonts w:eastAsia="Times New Roman"/>
          <w:sz w:val="24"/>
          <w:szCs w:val="24"/>
        </w:rPr>
      </w:pPr>
      <w:bookmarkStart w:id="0" w:name="_GoBack"/>
      <w:bookmarkEnd w:id="0"/>
    </w:p>
    <w:p w14:paraId="618DD288" w14:textId="2BE8844B" w:rsidR="004905C7" w:rsidRPr="001561ED" w:rsidRDefault="00E86E4C" w:rsidP="007320CC">
      <w:pPr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iscussion </w:t>
      </w:r>
      <w:r w:rsidR="00D22606">
        <w:rPr>
          <w:rFonts w:eastAsia="Times New Roman"/>
          <w:sz w:val="24"/>
          <w:szCs w:val="24"/>
        </w:rPr>
        <w:t>Topics</w:t>
      </w:r>
    </w:p>
    <w:p w14:paraId="5F6B26C7" w14:textId="77777777" w:rsidR="00D30222" w:rsidRPr="005D6C2A" w:rsidRDefault="00D30222" w:rsidP="007A4B15">
      <w:pPr>
        <w:spacing w:after="0" w:line="240" w:lineRule="auto"/>
        <w:rPr>
          <w:sz w:val="24"/>
          <w:szCs w:val="24"/>
        </w:rPr>
      </w:pPr>
    </w:p>
    <w:p w14:paraId="305B2C27" w14:textId="77777777" w:rsidR="005D6C2A" w:rsidRPr="000D7589" w:rsidRDefault="005D6C2A" w:rsidP="006A258B">
      <w:pPr>
        <w:spacing w:after="0" w:line="240" w:lineRule="auto"/>
        <w:ind w:left="720"/>
        <w:rPr>
          <w:sz w:val="24"/>
          <w:szCs w:val="24"/>
        </w:rPr>
      </w:pPr>
    </w:p>
    <w:sectPr w:rsidR="005D6C2A" w:rsidRPr="000D75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35021"/>
    <w:multiLevelType w:val="hybridMultilevel"/>
    <w:tmpl w:val="12722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6588E"/>
    <w:multiLevelType w:val="hybridMultilevel"/>
    <w:tmpl w:val="3A10E114"/>
    <w:lvl w:ilvl="0" w:tplc="721885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567CE9"/>
    <w:multiLevelType w:val="hybridMultilevel"/>
    <w:tmpl w:val="A20E5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3236AE"/>
    <w:multiLevelType w:val="hybridMultilevel"/>
    <w:tmpl w:val="0740A37C"/>
    <w:lvl w:ilvl="0" w:tplc="CB04E5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tDQ2tjA1NjO0NDRU0lEKTi0uzszPAykwrAUAHTLMIywAAAA="/>
  </w:docVars>
  <w:rsids>
    <w:rsidRoot w:val="00602839"/>
    <w:rsid w:val="000356B1"/>
    <w:rsid w:val="00051E6D"/>
    <w:rsid w:val="000A54C9"/>
    <w:rsid w:val="000A6050"/>
    <w:rsid w:val="000B300C"/>
    <w:rsid w:val="000D7589"/>
    <w:rsid w:val="00103B94"/>
    <w:rsid w:val="001561ED"/>
    <w:rsid w:val="00156A46"/>
    <w:rsid w:val="00166CC1"/>
    <w:rsid w:val="001719E0"/>
    <w:rsid w:val="001B3F7D"/>
    <w:rsid w:val="001C19A5"/>
    <w:rsid w:val="00202B7D"/>
    <w:rsid w:val="002127F1"/>
    <w:rsid w:val="00214376"/>
    <w:rsid w:val="002558CC"/>
    <w:rsid w:val="0028720F"/>
    <w:rsid w:val="00297148"/>
    <w:rsid w:val="002B00B6"/>
    <w:rsid w:val="002D208D"/>
    <w:rsid w:val="002E1009"/>
    <w:rsid w:val="00326C53"/>
    <w:rsid w:val="003372D9"/>
    <w:rsid w:val="00340112"/>
    <w:rsid w:val="003A0D89"/>
    <w:rsid w:val="003D0C80"/>
    <w:rsid w:val="003D528E"/>
    <w:rsid w:val="00415849"/>
    <w:rsid w:val="00417A52"/>
    <w:rsid w:val="00445259"/>
    <w:rsid w:val="00447204"/>
    <w:rsid w:val="004538EA"/>
    <w:rsid w:val="0048088B"/>
    <w:rsid w:val="004905C7"/>
    <w:rsid w:val="004B48B2"/>
    <w:rsid w:val="004C5952"/>
    <w:rsid w:val="004C6A70"/>
    <w:rsid w:val="00525640"/>
    <w:rsid w:val="00530808"/>
    <w:rsid w:val="005324DA"/>
    <w:rsid w:val="00533FFB"/>
    <w:rsid w:val="00546B85"/>
    <w:rsid w:val="00561B2E"/>
    <w:rsid w:val="005653F1"/>
    <w:rsid w:val="00571D40"/>
    <w:rsid w:val="005B5DC3"/>
    <w:rsid w:val="005C7DB1"/>
    <w:rsid w:val="005C7F42"/>
    <w:rsid w:val="005C7FC1"/>
    <w:rsid w:val="005D6C2A"/>
    <w:rsid w:val="00602839"/>
    <w:rsid w:val="006202E0"/>
    <w:rsid w:val="0066236C"/>
    <w:rsid w:val="00683A9C"/>
    <w:rsid w:val="006A258B"/>
    <w:rsid w:val="006B02D4"/>
    <w:rsid w:val="006B5B2E"/>
    <w:rsid w:val="006E43B3"/>
    <w:rsid w:val="007061FF"/>
    <w:rsid w:val="00717141"/>
    <w:rsid w:val="00726E6F"/>
    <w:rsid w:val="00730D4B"/>
    <w:rsid w:val="007320CC"/>
    <w:rsid w:val="007548DA"/>
    <w:rsid w:val="007874DD"/>
    <w:rsid w:val="007967DC"/>
    <w:rsid w:val="007A0250"/>
    <w:rsid w:val="007A4B15"/>
    <w:rsid w:val="007B1341"/>
    <w:rsid w:val="007C3CF1"/>
    <w:rsid w:val="007D2AA9"/>
    <w:rsid w:val="007D38FA"/>
    <w:rsid w:val="007F2653"/>
    <w:rsid w:val="007F3682"/>
    <w:rsid w:val="00807F48"/>
    <w:rsid w:val="00812E24"/>
    <w:rsid w:val="00812F35"/>
    <w:rsid w:val="00841437"/>
    <w:rsid w:val="00864559"/>
    <w:rsid w:val="008B7670"/>
    <w:rsid w:val="008D40B0"/>
    <w:rsid w:val="008D6A3B"/>
    <w:rsid w:val="008F4842"/>
    <w:rsid w:val="0092263C"/>
    <w:rsid w:val="0093259E"/>
    <w:rsid w:val="00943BD9"/>
    <w:rsid w:val="00965261"/>
    <w:rsid w:val="009C6CE8"/>
    <w:rsid w:val="009F0281"/>
    <w:rsid w:val="00A00A8F"/>
    <w:rsid w:val="00A019C2"/>
    <w:rsid w:val="00A03551"/>
    <w:rsid w:val="00A36037"/>
    <w:rsid w:val="00A40731"/>
    <w:rsid w:val="00A433E5"/>
    <w:rsid w:val="00A60765"/>
    <w:rsid w:val="00A615A9"/>
    <w:rsid w:val="00AD4429"/>
    <w:rsid w:val="00AD7897"/>
    <w:rsid w:val="00B2021A"/>
    <w:rsid w:val="00B20CEC"/>
    <w:rsid w:val="00B23D61"/>
    <w:rsid w:val="00B32C27"/>
    <w:rsid w:val="00B347D3"/>
    <w:rsid w:val="00B37BAB"/>
    <w:rsid w:val="00B84723"/>
    <w:rsid w:val="00B90933"/>
    <w:rsid w:val="00BB3805"/>
    <w:rsid w:val="00BC4DB7"/>
    <w:rsid w:val="00BD4FF4"/>
    <w:rsid w:val="00C20001"/>
    <w:rsid w:val="00C306E1"/>
    <w:rsid w:val="00C6265F"/>
    <w:rsid w:val="00C73AA4"/>
    <w:rsid w:val="00C803AD"/>
    <w:rsid w:val="00C9391A"/>
    <w:rsid w:val="00CA087A"/>
    <w:rsid w:val="00CE07D4"/>
    <w:rsid w:val="00CE6420"/>
    <w:rsid w:val="00D06E3A"/>
    <w:rsid w:val="00D22606"/>
    <w:rsid w:val="00D30222"/>
    <w:rsid w:val="00D4045E"/>
    <w:rsid w:val="00D51211"/>
    <w:rsid w:val="00D518CC"/>
    <w:rsid w:val="00D90CE1"/>
    <w:rsid w:val="00DA1473"/>
    <w:rsid w:val="00DC516E"/>
    <w:rsid w:val="00DE5A7F"/>
    <w:rsid w:val="00E006F4"/>
    <w:rsid w:val="00E338B5"/>
    <w:rsid w:val="00E86E4C"/>
    <w:rsid w:val="00EA4D66"/>
    <w:rsid w:val="00ED194D"/>
    <w:rsid w:val="00EF1213"/>
    <w:rsid w:val="00EF2A3E"/>
    <w:rsid w:val="00F80F7F"/>
    <w:rsid w:val="00FA408B"/>
    <w:rsid w:val="00FC6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61A6B"/>
  <w15:chartTrackingRefBased/>
  <w15:docId w15:val="{7AA786F7-683B-4461-86EA-7CA4818BB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028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28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1.png@01D419C7.A993D09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western State University</Company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Jim</dc:creator>
  <cp:keywords/>
  <dc:description/>
  <cp:lastModifiedBy>Microsoft Office User</cp:lastModifiedBy>
  <cp:revision>4</cp:revision>
  <dcterms:created xsi:type="dcterms:W3CDTF">2019-10-10T18:52:00Z</dcterms:created>
  <dcterms:modified xsi:type="dcterms:W3CDTF">2019-10-10T19:02:00Z</dcterms:modified>
</cp:coreProperties>
</file>